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0E01" w:rsidRPr="00316986" w:rsidRDefault="000776D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</w:t>
      </w:r>
      <w:r w:rsidR="00EB79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2FFD" w:rsidRPr="00316986">
        <w:rPr>
          <w:rFonts w:ascii="Times New Roman" w:hAnsi="Times New Roman" w:cs="Times New Roman"/>
          <w:b/>
          <w:sz w:val="32"/>
          <w:szCs w:val="32"/>
        </w:rPr>
        <w:t xml:space="preserve">B.A. (P) VI </w:t>
      </w:r>
      <w:proofErr w:type="spellStart"/>
      <w:proofErr w:type="gramStart"/>
      <w:r w:rsidR="009E2FFD" w:rsidRPr="00316986">
        <w:rPr>
          <w:rFonts w:ascii="Times New Roman" w:hAnsi="Times New Roman" w:cs="Times New Roman"/>
          <w:b/>
          <w:sz w:val="32"/>
          <w:szCs w:val="32"/>
        </w:rPr>
        <w:t>Sem</w:t>
      </w:r>
      <w:proofErr w:type="spellEnd"/>
      <w:proofErr w:type="gramEnd"/>
      <w:r w:rsidR="009E2FFD" w:rsidRPr="00316986">
        <w:rPr>
          <w:rFonts w:ascii="Times New Roman" w:hAnsi="Times New Roman" w:cs="Times New Roman"/>
          <w:b/>
          <w:sz w:val="32"/>
          <w:szCs w:val="32"/>
        </w:rPr>
        <w:t>:</w:t>
      </w:r>
      <w:r w:rsidR="00EB7915" w:rsidRPr="00316986">
        <w:rPr>
          <w:rFonts w:ascii="Times New Roman" w:hAnsi="Times New Roman" w:cs="Times New Roman"/>
          <w:b/>
          <w:sz w:val="32"/>
          <w:szCs w:val="32"/>
        </w:rPr>
        <w:t xml:space="preserve">   Understanding Globalization</w:t>
      </w:r>
    </w:p>
    <w:p w:rsidR="009E2FFD" w:rsidRDefault="00366927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. </w:t>
      </w:r>
      <w:r w:rsidRPr="00366927">
        <w:rPr>
          <w:rFonts w:ascii="Times New Roman" w:hAnsi="Times New Roman" w:cs="Times New Roman"/>
          <w:sz w:val="24"/>
          <w:szCs w:val="24"/>
        </w:rPr>
        <w:t>What are the</w:t>
      </w:r>
      <w:r>
        <w:rPr>
          <w:rFonts w:ascii="Times New Roman" w:hAnsi="Times New Roman" w:cs="Times New Roman"/>
          <w:sz w:val="24"/>
          <w:szCs w:val="24"/>
        </w:rPr>
        <w:t xml:space="preserve"> characteristic features of globalization in present times? How is globalization in the contemporary world different from that of the earlier times?</w:t>
      </w:r>
    </w:p>
    <w:p w:rsidR="00CD0ABA" w:rsidRDefault="00CD0ABA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 ‘Globalization has turned out to be a boon for some but a curse for many others’. Elucidate. </w:t>
      </w:r>
    </w:p>
    <w:p w:rsidR="00CD0ABA" w:rsidRDefault="00CD0ABA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3. What is globalization? </w:t>
      </w:r>
      <w:r w:rsidR="00142E49">
        <w:rPr>
          <w:rFonts w:ascii="Times New Roman" w:hAnsi="Times New Roman" w:cs="Times New Roman"/>
          <w:sz w:val="24"/>
          <w:szCs w:val="24"/>
        </w:rPr>
        <w:t>Examine its impacts on state sovereignty and the consequent change in the character of the nation-state.</w:t>
      </w:r>
    </w:p>
    <w:p w:rsidR="002A6DB8" w:rsidRDefault="002A6DB8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</w:t>
      </w:r>
      <w:r w:rsidR="00142E49">
        <w:rPr>
          <w:rFonts w:ascii="Times New Roman" w:hAnsi="Times New Roman" w:cs="Times New Roman"/>
          <w:sz w:val="24"/>
          <w:szCs w:val="24"/>
        </w:rPr>
        <w:t>. Critically examine the nature and character of contemporary globalization with special reference to its cultural dimension.</w:t>
      </w:r>
    </w:p>
    <w:p w:rsidR="002A6DB8" w:rsidRDefault="002A6DB8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5. </w:t>
      </w:r>
      <w:r w:rsidR="001947D3">
        <w:rPr>
          <w:rFonts w:ascii="Times New Roman" w:hAnsi="Times New Roman" w:cs="Times New Roman"/>
          <w:sz w:val="24"/>
          <w:szCs w:val="24"/>
        </w:rPr>
        <w:t>Critically evaluate the role and functions of the World Trade Organization.</w:t>
      </w:r>
    </w:p>
    <w:p w:rsidR="00D41A66" w:rsidRDefault="00D41A66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6. Critically examine the role of the United Nations in contemporary times. Suggest suitable measures to strengthen this world body.</w:t>
      </w:r>
    </w:p>
    <w:p w:rsidR="00D41A66" w:rsidRDefault="002553F4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7. Discuss the major challenges before global environment in the present international scenario.</w:t>
      </w:r>
      <w:r w:rsidR="00142E49">
        <w:rPr>
          <w:rFonts w:ascii="Times New Roman" w:hAnsi="Times New Roman" w:cs="Times New Roman"/>
          <w:sz w:val="24"/>
          <w:szCs w:val="24"/>
        </w:rPr>
        <w:t xml:space="preserve"> Suggest suitable measures to tackle this global menace.</w:t>
      </w:r>
    </w:p>
    <w:p w:rsidR="006F6E13" w:rsidRDefault="006F6E13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8. ‘Under the impact of globalization global poverty and inequality pose a great challenge to a just world order</w:t>
      </w:r>
      <w:r w:rsidR="00250471">
        <w:rPr>
          <w:rFonts w:ascii="Times New Roman" w:hAnsi="Times New Roman" w:cs="Times New Roman"/>
          <w:sz w:val="24"/>
          <w:szCs w:val="24"/>
        </w:rPr>
        <w:t>’. Illuminate.</w:t>
      </w:r>
    </w:p>
    <w:p w:rsidR="00250471" w:rsidRDefault="00250471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9. What is international terrorism? Suggest appropriate measures to tackle the menace.</w:t>
      </w:r>
    </w:p>
    <w:p w:rsidR="00250471" w:rsidRPr="00366927" w:rsidRDefault="00250471" w:rsidP="00F7317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50471" w:rsidRPr="00366927" w:rsidSect="00506D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E1MTQwMzYyNjayNDJR0lEKTi0uzszPAykwqgUAYl7rlSwAAAA="/>
  </w:docVars>
  <w:rsids>
    <w:rsidRoot w:val="00EB7915"/>
    <w:rsid w:val="000776D9"/>
    <w:rsid w:val="0012074F"/>
    <w:rsid w:val="00142E49"/>
    <w:rsid w:val="001947D3"/>
    <w:rsid w:val="00250471"/>
    <w:rsid w:val="002553F4"/>
    <w:rsid w:val="002A6DB8"/>
    <w:rsid w:val="00316986"/>
    <w:rsid w:val="00366927"/>
    <w:rsid w:val="0048599F"/>
    <w:rsid w:val="00506DC4"/>
    <w:rsid w:val="00620E01"/>
    <w:rsid w:val="006F6E13"/>
    <w:rsid w:val="009063F9"/>
    <w:rsid w:val="009E2FFD"/>
    <w:rsid w:val="00BE29C7"/>
    <w:rsid w:val="00C21A0C"/>
    <w:rsid w:val="00CD0ABA"/>
    <w:rsid w:val="00D41A66"/>
    <w:rsid w:val="00E67BCD"/>
    <w:rsid w:val="00EB7915"/>
    <w:rsid w:val="00F731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6D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perman</cp:lastModifiedBy>
  <cp:revision>20</cp:revision>
  <dcterms:created xsi:type="dcterms:W3CDTF">2020-04-22T18:53:00Z</dcterms:created>
  <dcterms:modified xsi:type="dcterms:W3CDTF">2021-05-03T19:01:00Z</dcterms:modified>
</cp:coreProperties>
</file>